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1015" w:rsidRPr="005B5938" w:rsidRDefault="00681015" w:rsidP="00F64345">
      <w:pPr>
        <w:spacing w:after="200" w:line="360" w:lineRule="auto"/>
        <w:jc w:val="both"/>
      </w:pPr>
      <w:bookmarkStart w:id="0" w:name="_GoBack"/>
      <w:bookmarkEnd w:id="0"/>
    </w:p>
    <w:p w:rsidR="004C3FB7" w:rsidRPr="009B48D1" w:rsidRDefault="004C3FB7" w:rsidP="00884947">
      <w:pPr>
        <w:pBdr>
          <w:bottom w:val="single" w:sz="4" w:space="1" w:color="auto"/>
        </w:pBdr>
        <w:spacing w:line="360" w:lineRule="auto"/>
        <w:ind w:hanging="180"/>
        <w:jc w:val="right"/>
        <w:rPr>
          <w:rFonts w:ascii="Arial Rounded MT Bold" w:hAnsi="Arial Rounded MT Bold"/>
          <w:sz w:val="18"/>
          <w:szCs w:val="18"/>
        </w:rPr>
      </w:pPr>
      <w:r w:rsidRPr="009B48D1">
        <w:rPr>
          <w:rFonts w:ascii="Arial Rounded MT Bold" w:hAnsi="Arial Rounded MT Bold"/>
        </w:rPr>
        <w:t xml:space="preserve">RESUME: </w:t>
      </w:r>
      <w:r>
        <w:rPr>
          <w:rFonts w:ascii="Arial Rounded MT Bold" w:hAnsi="Arial Rounded MT Bold"/>
        </w:rPr>
        <w:t xml:space="preserve"> Renee Aliya Hart</w:t>
      </w:r>
    </w:p>
    <w:p w:rsidR="004C3FB7" w:rsidRDefault="004C3FB7" w:rsidP="00884947">
      <w:pPr>
        <w:spacing w:line="360" w:lineRule="auto"/>
        <w:jc w:val="center"/>
        <w:rPr>
          <w:sz w:val="18"/>
          <w:szCs w:val="18"/>
        </w:rPr>
      </w:pPr>
    </w:p>
    <w:p w:rsidR="00EF4289" w:rsidRDefault="004C3FB7" w:rsidP="00884947">
      <w:pPr>
        <w:spacing w:line="480" w:lineRule="auto"/>
        <w:jc w:val="right"/>
      </w:pPr>
      <w:r w:rsidRPr="00F3619B">
        <w:t xml:space="preserve">                                                      </w:t>
      </w:r>
      <w:r w:rsidR="004C4337">
        <w:t xml:space="preserve">               </w:t>
      </w:r>
      <w:r w:rsidR="006B65D1">
        <w:t xml:space="preserve">     Address: Building</w:t>
      </w:r>
      <w:r w:rsidR="00896A22">
        <w:t xml:space="preserve"> 2, Apartment 5Alexandr</w:t>
      </w:r>
      <w:r w:rsidR="00C86AA2">
        <w:t>i</w:t>
      </w:r>
      <w:r w:rsidR="00D50DF5">
        <w:t>a</w:t>
      </w:r>
      <w:r w:rsidR="004C4337">
        <w:t xml:space="preserve"> Lane, Corinth Hills San Fernando</w:t>
      </w:r>
    </w:p>
    <w:p w:rsidR="00EF4289" w:rsidRDefault="00371C46" w:rsidP="00884947">
      <w:pPr>
        <w:spacing w:line="480" w:lineRule="auto"/>
        <w:jc w:val="right"/>
      </w:pPr>
      <w:r>
        <w:t>. Tel: 480-3410</w:t>
      </w:r>
    </w:p>
    <w:p w:rsidR="004C3FB7" w:rsidRPr="00F3619B" w:rsidRDefault="00371C46" w:rsidP="00884947">
      <w:pPr>
        <w:spacing w:line="480" w:lineRule="auto"/>
        <w:jc w:val="right"/>
      </w:pPr>
      <w:r>
        <w:t xml:space="preserve"> E</w:t>
      </w:r>
      <w:r w:rsidR="004C3FB7" w:rsidRPr="00F3619B">
        <w:t>mail: renzyhart@hotmail.com</w:t>
      </w:r>
    </w:p>
    <w:p w:rsidR="004C3FB7" w:rsidRPr="00F3619B" w:rsidRDefault="004C3FB7" w:rsidP="00884947">
      <w:pPr>
        <w:spacing w:line="480" w:lineRule="auto"/>
        <w:jc w:val="center"/>
      </w:pPr>
    </w:p>
    <w:p w:rsidR="004C3FB7" w:rsidRPr="00F3619B" w:rsidRDefault="004C3FB7" w:rsidP="00884947">
      <w:pPr>
        <w:spacing w:line="480" w:lineRule="auto"/>
        <w:ind w:left="720"/>
      </w:pPr>
      <w:r w:rsidRPr="00F3619B">
        <w:t>Languages spoken – one (1)</w:t>
      </w:r>
    </w:p>
    <w:p w:rsidR="004C3FB7" w:rsidRDefault="004C3FB7" w:rsidP="00884947">
      <w:pPr>
        <w:spacing w:line="480" w:lineRule="auto"/>
        <w:ind w:left="720"/>
      </w:pPr>
      <w:r w:rsidRPr="00F3619B">
        <w:t>Name of language – English</w:t>
      </w:r>
    </w:p>
    <w:p w:rsidR="00E74B21" w:rsidRDefault="00E74B21" w:rsidP="00884947">
      <w:pPr>
        <w:spacing w:line="480" w:lineRule="auto"/>
        <w:ind w:left="720"/>
      </w:pPr>
    </w:p>
    <w:p w:rsidR="00E74B21" w:rsidRDefault="00E74B21" w:rsidP="00884947">
      <w:pPr>
        <w:spacing w:line="480" w:lineRule="auto"/>
        <w:ind w:left="720"/>
        <w:rPr>
          <w:rFonts w:ascii="Arial Rounded MT Bold" w:hAnsi="Arial Rounded MT Bold" w:cs="Aharoni"/>
          <w:b/>
          <w:spacing w:val="20"/>
          <w:lang w:bidi="he-IL"/>
        </w:rPr>
      </w:pPr>
      <w:r>
        <w:rPr>
          <w:rFonts w:ascii="Arial Rounded MT Bold" w:hAnsi="Arial Rounded MT Bold" w:cs="Aharoni"/>
          <w:b/>
          <w:spacing w:val="20"/>
          <w:lang w:bidi="he-IL"/>
        </w:rPr>
        <w:t>Professional assets:</w:t>
      </w:r>
    </w:p>
    <w:p w:rsidR="00E74B21" w:rsidRDefault="00E74B21" w:rsidP="00884947">
      <w:pPr>
        <w:pStyle w:val="ListParagraph"/>
        <w:spacing w:line="480" w:lineRule="auto"/>
        <w:ind w:left="2160"/>
        <w:rPr>
          <w:spacing w:val="20"/>
          <w:lang w:bidi="he-IL"/>
        </w:rPr>
      </w:pPr>
    </w:p>
    <w:p w:rsidR="003F2B70" w:rsidRPr="00DE5260" w:rsidRDefault="003F2B70" w:rsidP="00884947">
      <w:pPr>
        <w:pStyle w:val="ListParagraph"/>
        <w:numPr>
          <w:ilvl w:val="0"/>
          <w:numId w:val="2"/>
        </w:numPr>
        <w:spacing w:line="480" w:lineRule="auto"/>
        <w:rPr>
          <w:i/>
        </w:rPr>
      </w:pPr>
      <w:r w:rsidRPr="00DE5260">
        <w:t>Analytical Thinke</w:t>
      </w:r>
      <w:r>
        <w:t xml:space="preserve">r able to learn quickly </w:t>
      </w:r>
    </w:p>
    <w:p w:rsidR="00E74B21" w:rsidRPr="00A956DC" w:rsidRDefault="003F2B70" w:rsidP="00884947">
      <w:pPr>
        <w:pStyle w:val="ListParagraph"/>
        <w:numPr>
          <w:ilvl w:val="0"/>
          <w:numId w:val="2"/>
        </w:numPr>
        <w:spacing w:line="480" w:lineRule="auto"/>
        <w:rPr>
          <w:i/>
        </w:rPr>
      </w:pPr>
      <w:r>
        <w:t>Ability to work in teams</w:t>
      </w:r>
    </w:p>
    <w:p w:rsidR="00A956DC" w:rsidRPr="001C5C21" w:rsidRDefault="00A956DC" w:rsidP="00884947">
      <w:pPr>
        <w:pStyle w:val="ListParagraph"/>
        <w:numPr>
          <w:ilvl w:val="0"/>
          <w:numId w:val="2"/>
        </w:numPr>
        <w:spacing w:line="480" w:lineRule="auto"/>
        <w:rPr>
          <w:i/>
        </w:rPr>
      </w:pPr>
      <w:r>
        <w:t>Ability to work with minimum supervision</w:t>
      </w:r>
    </w:p>
    <w:p w:rsidR="001C5C21" w:rsidRPr="00884947" w:rsidRDefault="001C5C21" w:rsidP="00884947">
      <w:pPr>
        <w:pStyle w:val="ListParagraph"/>
        <w:numPr>
          <w:ilvl w:val="0"/>
          <w:numId w:val="2"/>
        </w:numPr>
        <w:spacing w:line="480" w:lineRule="auto"/>
        <w:rPr>
          <w:i/>
        </w:rPr>
      </w:pPr>
      <w:r w:rsidRPr="00DE5260">
        <w:t xml:space="preserve">Strong  work ethic </w:t>
      </w:r>
      <w:r>
        <w:t xml:space="preserve">and a passion for precision and success </w:t>
      </w:r>
    </w:p>
    <w:p w:rsidR="00E74B21" w:rsidRPr="00F3619B" w:rsidRDefault="00E74B21" w:rsidP="00884947">
      <w:pPr>
        <w:spacing w:line="480" w:lineRule="auto"/>
        <w:ind w:left="720"/>
      </w:pPr>
    </w:p>
    <w:p w:rsidR="004C3FB7" w:rsidRPr="00F3619B" w:rsidRDefault="004C3FB7" w:rsidP="00884947">
      <w:pPr>
        <w:spacing w:line="480" w:lineRule="auto"/>
        <w:ind w:left="720"/>
        <w:rPr>
          <w:i/>
        </w:rPr>
      </w:pPr>
    </w:p>
    <w:p w:rsidR="004C3FB7" w:rsidRPr="00962AE7" w:rsidRDefault="004C3FB7" w:rsidP="00884947">
      <w:pPr>
        <w:spacing w:line="480" w:lineRule="auto"/>
        <w:ind w:left="180" w:firstLine="540"/>
        <w:rPr>
          <w:b/>
          <w:u w:val="single"/>
        </w:rPr>
      </w:pPr>
      <w:r w:rsidRPr="00F3619B">
        <w:rPr>
          <w:b/>
          <w:u w:val="single"/>
        </w:rPr>
        <w:t>EDUCATION/TRAINING:________________________________________________</w:t>
      </w:r>
    </w:p>
    <w:p w:rsidR="00B47D1E" w:rsidRDefault="00B47D1E" w:rsidP="00884947">
      <w:pPr>
        <w:spacing w:line="480" w:lineRule="auto"/>
        <w:ind w:left="720"/>
        <w:rPr>
          <w:b/>
        </w:rPr>
      </w:pPr>
    </w:p>
    <w:p w:rsidR="00962AE7" w:rsidRPr="00681015" w:rsidRDefault="00962AE7" w:rsidP="00884947">
      <w:pPr>
        <w:spacing w:line="480" w:lineRule="auto"/>
        <w:ind w:left="720"/>
      </w:pPr>
      <w:r>
        <w:rPr>
          <w:b/>
        </w:rPr>
        <w:t>May 9</w:t>
      </w:r>
      <w:r w:rsidRPr="00962AE7">
        <w:rPr>
          <w:b/>
          <w:vertAlign w:val="superscript"/>
        </w:rPr>
        <w:t>th</w:t>
      </w:r>
      <w:r>
        <w:rPr>
          <w:b/>
        </w:rPr>
        <w:t>- 13</w:t>
      </w:r>
      <w:r w:rsidRPr="00962AE7">
        <w:rPr>
          <w:b/>
          <w:vertAlign w:val="superscript"/>
        </w:rPr>
        <w:t>th</w:t>
      </w:r>
      <w:r>
        <w:rPr>
          <w:b/>
        </w:rPr>
        <w:t xml:space="preserve"> 2016- </w:t>
      </w:r>
      <w:r>
        <w:t>Participated in a National Life Skills Train the Trainer Programme with at the National Training Agency.</w:t>
      </w:r>
    </w:p>
    <w:p w:rsidR="0066446D" w:rsidRPr="00F3619B" w:rsidRDefault="00D876DD" w:rsidP="00884947">
      <w:pPr>
        <w:spacing w:line="480" w:lineRule="auto"/>
        <w:ind w:left="720"/>
      </w:pPr>
      <w:r>
        <w:rPr>
          <w:b/>
        </w:rPr>
        <w:t xml:space="preserve">September 2010 </w:t>
      </w:r>
      <w:r w:rsidR="0066446D">
        <w:rPr>
          <w:b/>
        </w:rPr>
        <w:t>– May</w:t>
      </w:r>
      <w:r w:rsidR="005F48C2">
        <w:rPr>
          <w:b/>
        </w:rPr>
        <w:t xml:space="preserve"> 201</w:t>
      </w:r>
      <w:r w:rsidR="0066446D">
        <w:rPr>
          <w:b/>
        </w:rPr>
        <w:t xml:space="preserve">5- </w:t>
      </w:r>
      <w:r w:rsidR="0066446D">
        <w:t xml:space="preserve">Received a </w:t>
      </w:r>
      <w:r w:rsidR="00DB2412" w:rsidRPr="00F3619B">
        <w:t>Bachelor</w:t>
      </w:r>
      <w:r w:rsidR="00371C46">
        <w:t>’</w:t>
      </w:r>
      <w:r w:rsidR="0066446D">
        <w:t>s degree in Social Work from</w:t>
      </w:r>
      <w:r w:rsidR="00DB2412" w:rsidRPr="00F3619B">
        <w:t xml:space="preserve"> the University of the Southern Caribbean.</w:t>
      </w:r>
    </w:p>
    <w:p w:rsidR="0066446D" w:rsidRPr="00C04859" w:rsidRDefault="00C04859" w:rsidP="00884947">
      <w:pPr>
        <w:spacing w:line="480" w:lineRule="auto"/>
        <w:ind w:left="720"/>
      </w:pPr>
      <w:r>
        <w:rPr>
          <w:b/>
        </w:rPr>
        <w:lastRenderedPageBreak/>
        <w:t>June 2</w:t>
      </w:r>
      <w:r w:rsidRPr="00C04859">
        <w:rPr>
          <w:b/>
          <w:vertAlign w:val="superscript"/>
        </w:rPr>
        <w:t>nd</w:t>
      </w:r>
      <w:r>
        <w:rPr>
          <w:b/>
        </w:rPr>
        <w:t>- 3</w:t>
      </w:r>
      <w:r w:rsidRPr="00C04859">
        <w:rPr>
          <w:b/>
          <w:vertAlign w:val="superscript"/>
        </w:rPr>
        <w:t>rd</w:t>
      </w:r>
      <w:r>
        <w:rPr>
          <w:b/>
        </w:rPr>
        <w:t xml:space="preserve"> &amp; 9</w:t>
      </w:r>
      <w:r w:rsidRPr="00C04859">
        <w:rPr>
          <w:b/>
          <w:vertAlign w:val="superscript"/>
        </w:rPr>
        <w:t>th</w:t>
      </w:r>
      <w:r>
        <w:rPr>
          <w:b/>
        </w:rPr>
        <w:t>-10</w:t>
      </w:r>
      <w:r w:rsidRPr="00C04859">
        <w:rPr>
          <w:b/>
          <w:vertAlign w:val="superscript"/>
        </w:rPr>
        <w:t>th</w:t>
      </w:r>
      <w:r>
        <w:rPr>
          <w:b/>
        </w:rPr>
        <w:t xml:space="preserve"> 2015 – </w:t>
      </w:r>
      <w:r w:rsidR="00962AE7">
        <w:t>Participated in as</w:t>
      </w:r>
      <w:r>
        <w:t xml:space="preserve"> training programme for Cognitive Behavioural Therapy with the Trinidad and Tobago Police Service.</w:t>
      </w:r>
    </w:p>
    <w:p w:rsidR="00F3619B" w:rsidRDefault="00F3619B" w:rsidP="00884947">
      <w:pPr>
        <w:spacing w:line="480" w:lineRule="auto"/>
        <w:ind w:left="720"/>
      </w:pPr>
      <w:r w:rsidRPr="00F3619B">
        <w:rPr>
          <w:b/>
        </w:rPr>
        <w:t xml:space="preserve">2008- 2010- </w:t>
      </w:r>
      <w:r w:rsidRPr="00F3619B">
        <w:t xml:space="preserve">Attended Holy Faith Convent, Couva and graduated with </w:t>
      </w:r>
      <w:r w:rsidR="004C793E" w:rsidRPr="00F3619B">
        <w:t>eight</w:t>
      </w:r>
      <w:r w:rsidRPr="00F3619B">
        <w:t xml:space="preserve"> (8) general  </w:t>
      </w:r>
      <w:r w:rsidRPr="00F3619B">
        <w:tab/>
      </w:r>
      <w:r w:rsidRPr="00F3619B">
        <w:tab/>
        <w:t>proficiency Caribbean Examin</w:t>
      </w:r>
      <w:r>
        <w:t>ation Council (CXC) subjects:</w:t>
      </w:r>
    </w:p>
    <w:p w:rsidR="00F3619B" w:rsidRPr="00F3619B" w:rsidRDefault="00F3619B" w:rsidP="00884947">
      <w:pPr>
        <w:spacing w:line="480" w:lineRule="auto"/>
        <w:ind w:left="720"/>
      </w:pPr>
      <w:r>
        <w:t xml:space="preserve">                     Mathematics, English A, English B, Geography, Biology, Social Studies,                      </w:t>
      </w:r>
    </w:p>
    <w:p w:rsidR="00F3619B" w:rsidRDefault="00F3619B" w:rsidP="00884947">
      <w:pPr>
        <w:spacing w:line="480" w:lineRule="auto"/>
        <w:ind w:left="720"/>
      </w:pPr>
      <w:r>
        <w:t xml:space="preserve">                   Physical Education and Music.</w:t>
      </w:r>
    </w:p>
    <w:p w:rsidR="004C793E" w:rsidRPr="003757F7" w:rsidRDefault="00F3619B" w:rsidP="00884947">
      <w:pPr>
        <w:spacing w:line="480" w:lineRule="auto"/>
        <w:ind w:left="720"/>
      </w:pPr>
      <w:r>
        <w:rPr>
          <w:b/>
        </w:rPr>
        <w:t xml:space="preserve">2006- 2008- </w:t>
      </w:r>
      <w:r>
        <w:t>Attended St. James Secondary School where all general subjects were done.</w:t>
      </w:r>
    </w:p>
    <w:p w:rsidR="004C793E" w:rsidRDefault="004C793E" w:rsidP="00884947">
      <w:pPr>
        <w:spacing w:line="480" w:lineRule="auto"/>
        <w:ind w:left="180" w:firstLine="540"/>
        <w:rPr>
          <w:b/>
          <w:u w:val="single"/>
        </w:rPr>
      </w:pPr>
    </w:p>
    <w:p w:rsidR="002C399E" w:rsidRDefault="002C399E" w:rsidP="00884947">
      <w:pPr>
        <w:spacing w:line="480" w:lineRule="auto"/>
        <w:ind w:left="180" w:firstLine="540"/>
        <w:rPr>
          <w:b/>
          <w:u w:val="single"/>
        </w:rPr>
      </w:pPr>
    </w:p>
    <w:p w:rsidR="002D1FD9" w:rsidRDefault="002D1FD9" w:rsidP="00884947">
      <w:pPr>
        <w:spacing w:line="480" w:lineRule="auto"/>
        <w:ind w:left="180" w:firstLine="540"/>
        <w:rPr>
          <w:b/>
          <w:bCs/>
          <w:color w:val="000000"/>
        </w:rPr>
      </w:pPr>
      <w:r w:rsidRPr="00BC6DA5">
        <w:rPr>
          <w:b/>
          <w:u w:val="single"/>
        </w:rPr>
        <w:t>EMPLOYMENT</w:t>
      </w:r>
      <w:r>
        <w:rPr>
          <w:b/>
          <w:u w:val="single"/>
        </w:rPr>
        <w:t>/ EXPERIENCE:__________________________________________</w:t>
      </w:r>
    </w:p>
    <w:p w:rsidR="00B92A86" w:rsidRPr="00AC512B" w:rsidRDefault="00B92A86" w:rsidP="00884947">
      <w:pPr>
        <w:spacing w:line="480" w:lineRule="auto"/>
        <w:ind w:left="720"/>
        <w:rPr>
          <w:bCs/>
          <w:color w:val="000000"/>
        </w:rPr>
      </w:pPr>
      <w:r>
        <w:rPr>
          <w:b/>
          <w:bCs/>
          <w:color w:val="000000"/>
        </w:rPr>
        <w:t xml:space="preserve">May 2016- </w:t>
      </w:r>
      <w:r w:rsidR="005A518E">
        <w:rPr>
          <w:b/>
          <w:bCs/>
          <w:color w:val="000000"/>
        </w:rPr>
        <w:t>November 2017</w:t>
      </w:r>
      <w:r>
        <w:rPr>
          <w:b/>
          <w:bCs/>
          <w:color w:val="000000"/>
        </w:rPr>
        <w:t xml:space="preserve">: </w:t>
      </w:r>
      <w:r w:rsidR="00AC512B">
        <w:rPr>
          <w:bCs/>
          <w:color w:val="000000"/>
        </w:rPr>
        <w:t>Employed at the Judiciary of Trinidad and Tobago</w:t>
      </w:r>
      <w:r w:rsidR="0018730C">
        <w:rPr>
          <w:bCs/>
          <w:color w:val="000000"/>
        </w:rPr>
        <w:t>.</w:t>
      </w:r>
    </w:p>
    <w:p w:rsidR="009A3BA5" w:rsidRDefault="00B92A86" w:rsidP="00884947">
      <w:pPr>
        <w:spacing w:line="480" w:lineRule="auto"/>
        <w:ind w:left="720"/>
        <w:rPr>
          <w:color w:val="000000"/>
        </w:rPr>
      </w:pPr>
      <w:r>
        <w:rPr>
          <w:b/>
          <w:bCs/>
          <w:color w:val="000000"/>
        </w:rPr>
        <w:t>November 2015- May 2016</w:t>
      </w:r>
      <w:r w:rsidR="00D851A2">
        <w:rPr>
          <w:b/>
          <w:bCs/>
          <w:color w:val="000000"/>
        </w:rPr>
        <w:t xml:space="preserve">: </w:t>
      </w:r>
      <w:r w:rsidR="00D851A2">
        <w:rPr>
          <w:color w:val="000000"/>
        </w:rPr>
        <w:t xml:space="preserve">Employed as a tutor assistant at the National Training Agency- Life Skill Unit </w:t>
      </w:r>
    </w:p>
    <w:p w:rsidR="009A3BA5" w:rsidRDefault="00D851A2" w:rsidP="00884947">
      <w:pPr>
        <w:spacing w:line="480" w:lineRule="auto"/>
        <w:ind w:left="720"/>
        <w:rPr>
          <w:b/>
        </w:rPr>
      </w:pPr>
      <w:r>
        <w:rPr>
          <w:b/>
        </w:rPr>
        <w:t xml:space="preserve">June 2015 - </w:t>
      </w:r>
      <w:r>
        <w:rPr>
          <w:b/>
          <w:bCs/>
          <w:color w:val="000000"/>
        </w:rPr>
        <w:t>September 2015</w:t>
      </w:r>
      <w:r>
        <w:rPr>
          <w:b/>
        </w:rPr>
        <w:t xml:space="preserve">: </w:t>
      </w:r>
      <w:r>
        <w:t>Internship at Trinidad and Tobago Police Service Social Work Unit.</w:t>
      </w:r>
    </w:p>
    <w:p w:rsidR="004C793E" w:rsidRPr="004C793E" w:rsidRDefault="004C793E" w:rsidP="00884947">
      <w:pPr>
        <w:spacing w:line="480" w:lineRule="auto"/>
        <w:ind w:left="720"/>
      </w:pPr>
      <w:r>
        <w:rPr>
          <w:b/>
        </w:rPr>
        <w:t xml:space="preserve">December 2014 – March 2015: </w:t>
      </w:r>
      <w:r>
        <w:t xml:space="preserve">Worked a Secretarial position at Utopia Mega Studios Limited. </w:t>
      </w:r>
    </w:p>
    <w:p w:rsidR="004C793E" w:rsidRPr="004C793E" w:rsidRDefault="004C793E" w:rsidP="00884947">
      <w:pPr>
        <w:spacing w:line="480" w:lineRule="auto"/>
        <w:ind w:left="720"/>
      </w:pPr>
      <w:r>
        <w:rPr>
          <w:b/>
        </w:rPr>
        <w:t xml:space="preserve">May 2014 - September 2014: </w:t>
      </w:r>
      <w:r w:rsidR="00DA1BA1">
        <w:t>I</w:t>
      </w:r>
      <w:r>
        <w:t>nternship at Trinidad and Tobago Police Service Social Work Unit.</w:t>
      </w:r>
    </w:p>
    <w:p w:rsidR="005F48C2" w:rsidRDefault="00925D57" w:rsidP="00884947">
      <w:pPr>
        <w:spacing w:line="480" w:lineRule="auto"/>
        <w:ind w:left="720"/>
      </w:pPr>
      <w:r>
        <w:rPr>
          <w:b/>
        </w:rPr>
        <w:t>September 2013 – May 2014</w:t>
      </w:r>
      <w:r w:rsidR="005F48C2">
        <w:rPr>
          <w:b/>
        </w:rPr>
        <w:t xml:space="preserve">: </w:t>
      </w:r>
      <w:r w:rsidR="005F48C2">
        <w:t>internship as student counselor at Youth Training Centre (YTC)</w:t>
      </w:r>
      <w:r>
        <w:t xml:space="preserve">. </w:t>
      </w:r>
    </w:p>
    <w:p w:rsidR="00473A0B" w:rsidRDefault="00473A0B" w:rsidP="00361BFC">
      <w:pPr>
        <w:spacing w:line="360" w:lineRule="auto"/>
        <w:ind w:left="720"/>
      </w:pPr>
      <w:r>
        <w:rPr>
          <w:b/>
        </w:rPr>
        <w:t xml:space="preserve">  July</w:t>
      </w:r>
      <w:r w:rsidR="00245AA3">
        <w:rPr>
          <w:b/>
        </w:rPr>
        <w:t xml:space="preserve"> 2010 -</w:t>
      </w:r>
      <w:r w:rsidR="00B4517B">
        <w:rPr>
          <w:b/>
        </w:rPr>
        <w:t xml:space="preserve"> </w:t>
      </w:r>
      <w:r>
        <w:rPr>
          <w:b/>
        </w:rPr>
        <w:t xml:space="preserve"> </w:t>
      </w:r>
      <w:r w:rsidRPr="002D1FD9">
        <w:rPr>
          <w:b/>
        </w:rPr>
        <w:t>February</w:t>
      </w:r>
      <w:r w:rsidR="00245AA3">
        <w:rPr>
          <w:b/>
        </w:rPr>
        <w:t xml:space="preserve"> 2014</w:t>
      </w:r>
      <w:r w:rsidR="00EC7F0D">
        <w:rPr>
          <w:b/>
        </w:rPr>
        <w:t xml:space="preserve"> </w:t>
      </w:r>
      <w:r w:rsidRPr="002D1FD9">
        <w:rPr>
          <w:b/>
        </w:rPr>
        <w:t xml:space="preserve">- </w:t>
      </w:r>
      <w:r>
        <w:t xml:space="preserve">Worked part- time as a sales clerk at Francis Fashion Shoe Locker. </w:t>
      </w:r>
    </w:p>
    <w:p w:rsidR="002D1FD9" w:rsidRDefault="002D1FD9" w:rsidP="00524D72">
      <w:pPr>
        <w:spacing w:line="480" w:lineRule="auto"/>
      </w:pPr>
    </w:p>
    <w:p w:rsidR="002567C5" w:rsidRDefault="002567C5" w:rsidP="00884947">
      <w:pPr>
        <w:spacing w:line="480" w:lineRule="auto"/>
        <w:rPr>
          <w:b/>
          <w:u w:val="single"/>
        </w:rPr>
      </w:pPr>
    </w:p>
    <w:p w:rsidR="00AD389D" w:rsidRDefault="00211580" w:rsidP="00884947">
      <w:pPr>
        <w:spacing w:line="480" w:lineRule="auto"/>
        <w:ind w:left="720"/>
        <w:rPr>
          <w:b/>
          <w:u w:val="single"/>
        </w:rPr>
      </w:pPr>
      <w:r>
        <w:rPr>
          <w:b/>
          <w:u w:val="single"/>
        </w:rPr>
        <w:lastRenderedPageBreak/>
        <w:t xml:space="preserve">   </w:t>
      </w:r>
    </w:p>
    <w:p w:rsidR="002567C5" w:rsidRDefault="00211580" w:rsidP="00884947">
      <w:pPr>
        <w:spacing w:line="480" w:lineRule="auto"/>
        <w:ind w:left="720"/>
        <w:rPr>
          <w:b/>
          <w:u w:val="single"/>
        </w:rPr>
      </w:pPr>
      <w:r>
        <w:rPr>
          <w:b/>
          <w:u w:val="single"/>
        </w:rPr>
        <w:t>REFERENCES</w:t>
      </w:r>
      <w:r w:rsidR="002567C5">
        <w:rPr>
          <w:b/>
          <w:u w:val="single"/>
        </w:rPr>
        <w:t>_____________________________________</w:t>
      </w:r>
      <w:r>
        <w:rPr>
          <w:b/>
          <w:u w:val="single"/>
        </w:rPr>
        <w:t>__________________</w:t>
      </w:r>
    </w:p>
    <w:p w:rsidR="002567C5" w:rsidRDefault="002567C5" w:rsidP="00884947">
      <w:pPr>
        <w:spacing w:line="480" w:lineRule="auto"/>
        <w:ind w:left="720"/>
        <w:rPr>
          <w:b/>
          <w:u w:val="single"/>
        </w:rPr>
      </w:pPr>
    </w:p>
    <w:p w:rsidR="009F2EFF" w:rsidRDefault="00FF5DCF" w:rsidP="00884947">
      <w:pPr>
        <w:spacing w:line="480" w:lineRule="auto"/>
        <w:ind w:left="720"/>
      </w:pPr>
      <w:r>
        <w:rPr>
          <w:color w:val="000000"/>
        </w:rPr>
        <w:t>Jillian</w:t>
      </w:r>
      <w:r>
        <w:t xml:space="preserve"> Gabriel </w:t>
      </w:r>
    </w:p>
    <w:p w:rsidR="002567C5" w:rsidRDefault="00FF5DCF" w:rsidP="00884947">
      <w:pPr>
        <w:spacing w:line="480" w:lineRule="auto"/>
        <w:ind w:left="720"/>
        <w:rPr>
          <w:color w:val="000000"/>
        </w:rPr>
      </w:pPr>
      <w:r>
        <w:rPr>
          <w:color w:val="000000"/>
        </w:rPr>
        <w:t>Food and Nutrition Teacher (retired</w:t>
      </w:r>
      <w:r w:rsidR="00CB7A5C">
        <w:rPr>
          <w:color w:val="000000"/>
        </w:rPr>
        <w:t>)</w:t>
      </w:r>
    </w:p>
    <w:p w:rsidR="00CB7A5C" w:rsidRDefault="00CB7A5C" w:rsidP="00884947">
      <w:pPr>
        <w:spacing w:line="480" w:lineRule="auto"/>
        <w:ind w:left="720"/>
      </w:pPr>
      <w:r>
        <w:t xml:space="preserve">Address : 286 </w:t>
      </w:r>
      <w:r w:rsidR="00E20368">
        <w:t>Lisas Boulervard</w:t>
      </w:r>
      <w:r w:rsidR="00A95F80">
        <w:t xml:space="preserve">, </w:t>
      </w:r>
      <w:r w:rsidR="00CE7FDC">
        <w:t>Couva.</w:t>
      </w:r>
    </w:p>
    <w:p w:rsidR="00FF5DCF" w:rsidRDefault="00FF5DCF" w:rsidP="00884947">
      <w:pPr>
        <w:spacing w:line="480" w:lineRule="auto"/>
        <w:ind w:left="720"/>
      </w:pPr>
      <w:r>
        <w:t>Contact</w:t>
      </w:r>
      <w:r w:rsidR="00880A34">
        <w:t xml:space="preserve">: </w:t>
      </w:r>
      <w:r>
        <w:t>1868-</w:t>
      </w:r>
      <w:r>
        <w:rPr>
          <w:color w:val="000000"/>
        </w:rPr>
        <w:t>751-5263</w:t>
      </w:r>
    </w:p>
    <w:p w:rsidR="00FF5DCF" w:rsidRDefault="00FF5DCF" w:rsidP="00884947">
      <w:pPr>
        <w:spacing w:line="480" w:lineRule="auto"/>
        <w:ind w:left="720"/>
      </w:pPr>
    </w:p>
    <w:p w:rsidR="009F2EFF" w:rsidRDefault="00880A34" w:rsidP="00884947">
      <w:pPr>
        <w:spacing w:line="480" w:lineRule="auto"/>
        <w:ind w:left="720"/>
      </w:pPr>
      <w:r>
        <w:rPr>
          <w:color w:val="000000"/>
        </w:rPr>
        <w:t xml:space="preserve">Ustace Joseph </w:t>
      </w:r>
    </w:p>
    <w:p w:rsidR="00681015" w:rsidRDefault="00880A34" w:rsidP="00884947">
      <w:pPr>
        <w:spacing w:line="480" w:lineRule="auto"/>
        <w:ind w:left="720"/>
        <w:rPr>
          <w:color w:val="000000"/>
        </w:rPr>
      </w:pPr>
      <w:r>
        <w:rPr>
          <w:color w:val="000000"/>
        </w:rPr>
        <w:t>Inspector of Police</w:t>
      </w:r>
    </w:p>
    <w:p w:rsidR="008A64EB" w:rsidRDefault="008A64EB" w:rsidP="00884947">
      <w:pPr>
        <w:spacing w:line="480" w:lineRule="auto"/>
        <w:ind w:left="720"/>
      </w:pPr>
      <w:r>
        <w:t xml:space="preserve">Address: </w:t>
      </w:r>
      <w:r w:rsidR="00320F70">
        <w:t>1</w:t>
      </w:r>
      <w:r w:rsidR="00381042">
        <w:t xml:space="preserve">13 </w:t>
      </w:r>
      <w:r w:rsidR="00CC7DB6">
        <w:t xml:space="preserve">New Settlement, Caroni Savannah </w:t>
      </w:r>
      <w:r w:rsidR="00AD389D">
        <w:t>R</w:t>
      </w:r>
      <w:r w:rsidR="00CC7DB6">
        <w:t>oad</w:t>
      </w:r>
    </w:p>
    <w:p w:rsidR="003A48E5" w:rsidRDefault="003A48E5" w:rsidP="00884947">
      <w:pPr>
        <w:spacing w:line="480" w:lineRule="auto"/>
        <w:ind w:left="720"/>
      </w:pPr>
      <w:r>
        <w:t>Chaguanas.</w:t>
      </w:r>
    </w:p>
    <w:p w:rsidR="00880A34" w:rsidRDefault="00880A34" w:rsidP="00884947">
      <w:pPr>
        <w:spacing w:line="480" w:lineRule="auto"/>
        <w:ind w:left="720"/>
      </w:pPr>
      <w:r>
        <w:t>Contact: 1868-</w:t>
      </w:r>
      <w:r w:rsidR="002C399E">
        <w:t xml:space="preserve"> 470- 3895</w:t>
      </w:r>
    </w:p>
    <w:p w:rsidR="00FF5DCF" w:rsidRPr="00FF5DCF" w:rsidRDefault="00FF5DCF" w:rsidP="00884947">
      <w:pPr>
        <w:spacing w:line="360" w:lineRule="auto"/>
      </w:pPr>
    </w:p>
    <w:p w:rsidR="002567C5" w:rsidRPr="002567C5" w:rsidRDefault="002567C5" w:rsidP="00884947">
      <w:pPr>
        <w:spacing w:line="360" w:lineRule="auto"/>
        <w:rPr>
          <w:b/>
          <w:u w:val="single"/>
        </w:rPr>
      </w:pPr>
    </w:p>
    <w:p w:rsidR="00B35A1A" w:rsidRDefault="00B35A1A" w:rsidP="00212488">
      <w:pPr>
        <w:spacing w:line="276" w:lineRule="auto"/>
        <w:ind w:left="720"/>
      </w:pPr>
    </w:p>
    <w:sectPr w:rsidR="00B35A1A" w:rsidSect="00B35A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5FFB" w:rsidRDefault="00B15FFB" w:rsidP="00842F75">
      <w:r>
        <w:separator/>
      </w:r>
    </w:p>
  </w:endnote>
  <w:endnote w:type="continuationSeparator" w:id="0">
    <w:p w:rsidR="00B15FFB" w:rsidRDefault="00B15FFB" w:rsidP="00842F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5FFB" w:rsidRDefault="00B15FFB" w:rsidP="00842F75">
      <w:r>
        <w:separator/>
      </w:r>
    </w:p>
  </w:footnote>
  <w:footnote w:type="continuationSeparator" w:id="0">
    <w:p w:rsidR="00B15FFB" w:rsidRDefault="00B15FFB" w:rsidP="00842F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205A7"/>
    <w:multiLevelType w:val="hybridMultilevel"/>
    <w:tmpl w:val="0FC091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7C6FD4"/>
    <w:multiLevelType w:val="hybridMultilevel"/>
    <w:tmpl w:val="EF6E00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F0060DA"/>
    <w:multiLevelType w:val="hybridMultilevel"/>
    <w:tmpl w:val="D2D276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1781758"/>
    <w:multiLevelType w:val="hybridMultilevel"/>
    <w:tmpl w:val="6DF8238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zAyNzM3NzI2MDZS0lEKTi0uzszPAykwrAUAlIR6MiwAAAA="/>
  </w:docVars>
  <w:rsids>
    <w:rsidRoot w:val="004C3FB7"/>
    <w:rsid w:val="000017CD"/>
    <w:rsid w:val="00037662"/>
    <w:rsid w:val="000631C2"/>
    <w:rsid w:val="000663AD"/>
    <w:rsid w:val="0007066D"/>
    <w:rsid w:val="00074775"/>
    <w:rsid w:val="0008118F"/>
    <w:rsid w:val="00092076"/>
    <w:rsid w:val="000E3D5F"/>
    <w:rsid w:val="000F472F"/>
    <w:rsid w:val="000F6681"/>
    <w:rsid w:val="00104F4F"/>
    <w:rsid w:val="00106626"/>
    <w:rsid w:val="00112A22"/>
    <w:rsid w:val="0011518E"/>
    <w:rsid w:val="00131D5B"/>
    <w:rsid w:val="00136CE0"/>
    <w:rsid w:val="00137650"/>
    <w:rsid w:val="00157443"/>
    <w:rsid w:val="00157B6C"/>
    <w:rsid w:val="00160FB1"/>
    <w:rsid w:val="0017053B"/>
    <w:rsid w:val="00185323"/>
    <w:rsid w:val="0018730C"/>
    <w:rsid w:val="001B2CFC"/>
    <w:rsid w:val="001B31FB"/>
    <w:rsid w:val="001B4437"/>
    <w:rsid w:val="001C5C21"/>
    <w:rsid w:val="001C65A0"/>
    <w:rsid w:val="001C6D1F"/>
    <w:rsid w:val="001D2EE6"/>
    <w:rsid w:val="001E74F5"/>
    <w:rsid w:val="001F7C53"/>
    <w:rsid w:val="00202F3A"/>
    <w:rsid w:val="00211580"/>
    <w:rsid w:val="00212488"/>
    <w:rsid w:val="0022550B"/>
    <w:rsid w:val="002275FE"/>
    <w:rsid w:val="00243158"/>
    <w:rsid w:val="00245AA3"/>
    <w:rsid w:val="002526B0"/>
    <w:rsid w:val="002567C5"/>
    <w:rsid w:val="0026304E"/>
    <w:rsid w:val="00263FB5"/>
    <w:rsid w:val="0027156C"/>
    <w:rsid w:val="00274047"/>
    <w:rsid w:val="002B6728"/>
    <w:rsid w:val="002B6CD1"/>
    <w:rsid w:val="002C399E"/>
    <w:rsid w:val="002C50B8"/>
    <w:rsid w:val="002D1FD9"/>
    <w:rsid w:val="002E0826"/>
    <w:rsid w:val="002F0902"/>
    <w:rsid w:val="00320F70"/>
    <w:rsid w:val="00353DB9"/>
    <w:rsid w:val="00365BE4"/>
    <w:rsid w:val="00371C46"/>
    <w:rsid w:val="003757F7"/>
    <w:rsid w:val="00381042"/>
    <w:rsid w:val="003868CB"/>
    <w:rsid w:val="003905AD"/>
    <w:rsid w:val="003A48E5"/>
    <w:rsid w:val="003A6F9D"/>
    <w:rsid w:val="003B7EDF"/>
    <w:rsid w:val="003D0D8D"/>
    <w:rsid w:val="003E6832"/>
    <w:rsid w:val="003F2B70"/>
    <w:rsid w:val="003F7144"/>
    <w:rsid w:val="00424870"/>
    <w:rsid w:val="00427378"/>
    <w:rsid w:val="00452F97"/>
    <w:rsid w:val="00455E73"/>
    <w:rsid w:val="00463FB3"/>
    <w:rsid w:val="004668D8"/>
    <w:rsid w:val="00467923"/>
    <w:rsid w:val="004722F4"/>
    <w:rsid w:val="00473A0B"/>
    <w:rsid w:val="00475867"/>
    <w:rsid w:val="00477C77"/>
    <w:rsid w:val="004852B8"/>
    <w:rsid w:val="00495D39"/>
    <w:rsid w:val="00497F55"/>
    <w:rsid w:val="004A481A"/>
    <w:rsid w:val="004C3FB7"/>
    <w:rsid w:val="004C4337"/>
    <w:rsid w:val="004C793E"/>
    <w:rsid w:val="004E6984"/>
    <w:rsid w:val="004F329F"/>
    <w:rsid w:val="004F6DEC"/>
    <w:rsid w:val="00500207"/>
    <w:rsid w:val="00524D72"/>
    <w:rsid w:val="00530BD8"/>
    <w:rsid w:val="0053736B"/>
    <w:rsid w:val="00541D08"/>
    <w:rsid w:val="00546851"/>
    <w:rsid w:val="00555B7C"/>
    <w:rsid w:val="005657AE"/>
    <w:rsid w:val="00575B6E"/>
    <w:rsid w:val="005A518E"/>
    <w:rsid w:val="005A716D"/>
    <w:rsid w:val="005B5938"/>
    <w:rsid w:val="005C3BE9"/>
    <w:rsid w:val="005D0A82"/>
    <w:rsid w:val="005D2CE0"/>
    <w:rsid w:val="005F47CC"/>
    <w:rsid w:val="005F48C2"/>
    <w:rsid w:val="005F58BF"/>
    <w:rsid w:val="00616BE4"/>
    <w:rsid w:val="00644ACA"/>
    <w:rsid w:val="0065048F"/>
    <w:rsid w:val="00652205"/>
    <w:rsid w:val="00656E71"/>
    <w:rsid w:val="0066446D"/>
    <w:rsid w:val="00681015"/>
    <w:rsid w:val="006A09FA"/>
    <w:rsid w:val="006B65D1"/>
    <w:rsid w:val="006C422A"/>
    <w:rsid w:val="006E7126"/>
    <w:rsid w:val="006F3437"/>
    <w:rsid w:val="007036AA"/>
    <w:rsid w:val="00706BFC"/>
    <w:rsid w:val="00714247"/>
    <w:rsid w:val="00725D54"/>
    <w:rsid w:val="00775C0F"/>
    <w:rsid w:val="007B0C28"/>
    <w:rsid w:val="007C2981"/>
    <w:rsid w:val="007D4724"/>
    <w:rsid w:val="007E702F"/>
    <w:rsid w:val="007F4C30"/>
    <w:rsid w:val="00814E73"/>
    <w:rsid w:val="00824BC9"/>
    <w:rsid w:val="00842F75"/>
    <w:rsid w:val="00845B30"/>
    <w:rsid w:val="0086542B"/>
    <w:rsid w:val="00876FF0"/>
    <w:rsid w:val="00880A34"/>
    <w:rsid w:val="00884947"/>
    <w:rsid w:val="00896A22"/>
    <w:rsid w:val="008A64EB"/>
    <w:rsid w:val="008D31A6"/>
    <w:rsid w:val="008E50AF"/>
    <w:rsid w:val="008F0057"/>
    <w:rsid w:val="008F28E4"/>
    <w:rsid w:val="009010E5"/>
    <w:rsid w:val="00914514"/>
    <w:rsid w:val="00925D57"/>
    <w:rsid w:val="009425B4"/>
    <w:rsid w:val="00962AE7"/>
    <w:rsid w:val="009662DA"/>
    <w:rsid w:val="009A3BA5"/>
    <w:rsid w:val="009B61C6"/>
    <w:rsid w:val="009B629E"/>
    <w:rsid w:val="009D51E1"/>
    <w:rsid w:val="009F2EFF"/>
    <w:rsid w:val="00A02014"/>
    <w:rsid w:val="00A10F40"/>
    <w:rsid w:val="00A1120B"/>
    <w:rsid w:val="00A20602"/>
    <w:rsid w:val="00A442F6"/>
    <w:rsid w:val="00A763B3"/>
    <w:rsid w:val="00A86CE4"/>
    <w:rsid w:val="00A956DC"/>
    <w:rsid w:val="00A95F80"/>
    <w:rsid w:val="00AA23DA"/>
    <w:rsid w:val="00AC3369"/>
    <w:rsid w:val="00AC512B"/>
    <w:rsid w:val="00AD389D"/>
    <w:rsid w:val="00AD638D"/>
    <w:rsid w:val="00AE3123"/>
    <w:rsid w:val="00AE5A28"/>
    <w:rsid w:val="00AE6DA1"/>
    <w:rsid w:val="00AF515C"/>
    <w:rsid w:val="00B03C2F"/>
    <w:rsid w:val="00B122F6"/>
    <w:rsid w:val="00B15FFB"/>
    <w:rsid w:val="00B2292D"/>
    <w:rsid w:val="00B35A1A"/>
    <w:rsid w:val="00B4517B"/>
    <w:rsid w:val="00B47D1E"/>
    <w:rsid w:val="00B55644"/>
    <w:rsid w:val="00B60EEB"/>
    <w:rsid w:val="00B6496A"/>
    <w:rsid w:val="00B6704A"/>
    <w:rsid w:val="00B92A86"/>
    <w:rsid w:val="00B9531E"/>
    <w:rsid w:val="00BB73D5"/>
    <w:rsid w:val="00BE25A1"/>
    <w:rsid w:val="00BE315E"/>
    <w:rsid w:val="00BE5DEF"/>
    <w:rsid w:val="00C04859"/>
    <w:rsid w:val="00C1761E"/>
    <w:rsid w:val="00C42F33"/>
    <w:rsid w:val="00C46A38"/>
    <w:rsid w:val="00C55A0E"/>
    <w:rsid w:val="00C6152E"/>
    <w:rsid w:val="00C859D3"/>
    <w:rsid w:val="00C86AA2"/>
    <w:rsid w:val="00CB3821"/>
    <w:rsid w:val="00CB7A5C"/>
    <w:rsid w:val="00CC7DB6"/>
    <w:rsid w:val="00CD7EE4"/>
    <w:rsid w:val="00CE7FDC"/>
    <w:rsid w:val="00CF7918"/>
    <w:rsid w:val="00D21E27"/>
    <w:rsid w:val="00D25223"/>
    <w:rsid w:val="00D27966"/>
    <w:rsid w:val="00D46251"/>
    <w:rsid w:val="00D50DF5"/>
    <w:rsid w:val="00D527B1"/>
    <w:rsid w:val="00D73B8B"/>
    <w:rsid w:val="00D851A2"/>
    <w:rsid w:val="00D876DD"/>
    <w:rsid w:val="00DA1BA1"/>
    <w:rsid w:val="00DA4481"/>
    <w:rsid w:val="00DB118B"/>
    <w:rsid w:val="00DB2412"/>
    <w:rsid w:val="00DD391A"/>
    <w:rsid w:val="00DD6D7B"/>
    <w:rsid w:val="00DF0C41"/>
    <w:rsid w:val="00DF2748"/>
    <w:rsid w:val="00DF51D3"/>
    <w:rsid w:val="00E112FB"/>
    <w:rsid w:val="00E20368"/>
    <w:rsid w:val="00E22D03"/>
    <w:rsid w:val="00E25E3B"/>
    <w:rsid w:val="00E34BF7"/>
    <w:rsid w:val="00E40679"/>
    <w:rsid w:val="00E74B21"/>
    <w:rsid w:val="00E759F9"/>
    <w:rsid w:val="00E863A1"/>
    <w:rsid w:val="00EC1093"/>
    <w:rsid w:val="00EC7F0D"/>
    <w:rsid w:val="00EE2C56"/>
    <w:rsid w:val="00EE5BE0"/>
    <w:rsid w:val="00EF4289"/>
    <w:rsid w:val="00EF6239"/>
    <w:rsid w:val="00F33AE9"/>
    <w:rsid w:val="00F358D1"/>
    <w:rsid w:val="00F3619B"/>
    <w:rsid w:val="00F64345"/>
    <w:rsid w:val="00F90383"/>
    <w:rsid w:val="00F908B1"/>
    <w:rsid w:val="00F918BD"/>
    <w:rsid w:val="00FB6003"/>
    <w:rsid w:val="00FD190A"/>
    <w:rsid w:val="00FF59CC"/>
    <w:rsid w:val="00FF5D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0FFFD"/>
  <w15:docId w15:val="{DD5D6507-6D44-344D-9295-D71A0FBAA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0A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4B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2F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F7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2F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F7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3" Type="http://schemas.openxmlformats.org/officeDocument/2006/relationships/customXml" Target="../customXml/item3.xml" /><Relationship Id="rId7" Type="http://schemas.openxmlformats.org/officeDocument/2006/relationships/settings" Target="settings.xml" /><Relationship Id="rId12" Type="http://schemas.openxmlformats.org/officeDocument/2006/relationships/theme" Target="theme/theme1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fontTable" Target="fontTable.xml" /><Relationship Id="rId5" Type="http://schemas.openxmlformats.org/officeDocument/2006/relationships/numbering" Target="numbering.xml" /><Relationship Id="rId10" Type="http://schemas.openxmlformats.org/officeDocument/2006/relationships/endnotes" Target="endnotes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F7C4F44A1890459F2890ADC97AC6EC" ma:contentTypeVersion="1" ma:contentTypeDescription="Create a new document." ma:contentTypeScope="" ma:versionID="77c76bcc8cde3d8b1ae1942c01004fc7">
  <xsd:schema xmlns:xsd="http://www.w3.org/2001/XMLSchema" xmlns:xs="http://www.w3.org/2001/XMLSchema" xmlns:p="http://schemas.microsoft.com/office/2006/metadata/properties" xmlns:ns3="f66961c1-1c6e-4eea-86c1-dccffc90d14e" targetNamespace="http://schemas.microsoft.com/office/2006/metadata/properties" ma:root="true" ma:fieldsID="b25f284ac04f4f1d0b76264826a0d254" ns3:_="">
    <xsd:import namespace="f66961c1-1c6e-4eea-86c1-dccffc90d14e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6961c1-1c6e-4eea-86c1-dccffc90d14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D5239C-E3BF-4DE6-8068-11875001391D}">
  <ds:schemaRefs>
    <ds:schemaRef ds:uri="http://schemas.microsoft.com/office/2006/metadata/properties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DFDBDD3D-F193-424C-9FF6-B71EF5596327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f66961c1-1c6e-4eea-86c1-dccffc90d14e"/>
  </ds:schemaRefs>
</ds:datastoreItem>
</file>

<file path=customXml/itemProps3.xml><?xml version="1.0" encoding="utf-8"?>
<ds:datastoreItem xmlns:ds="http://schemas.openxmlformats.org/officeDocument/2006/customXml" ds:itemID="{DBF3C57B-9C37-4AAD-A441-EA2C08E3CE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C0D989-6445-4C4D-8B96-70F2B13CBDB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plez</dc:creator>
  <cp:lastModifiedBy>reneehart221@outlook.com</cp:lastModifiedBy>
  <cp:revision>4</cp:revision>
  <dcterms:created xsi:type="dcterms:W3CDTF">2018-03-19T16:30:00Z</dcterms:created>
  <dcterms:modified xsi:type="dcterms:W3CDTF">2018-03-19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F7C4F44A1890459F2890ADC97AC6EC</vt:lpwstr>
  </property>
</Properties>
</file>